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63b546bbcfdcdc6cae88636884e54c65986f545"/>
    <w:p>
      <w:pPr>
        <w:pStyle w:val="Heading1"/>
      </w:pPr>
      <w:r>
        <w:t xml:space="preserve">Cover Letter for Optometrist Position in New Zealand Wellington</w:t>
      </w:r>
    </w:p>
    <w:p>
      <w:pPr>
        <w:pStyle w:val="FirstParagraph"/>
      </w:pPr>
      <w:r>
        <w:t xml:space="preserve">Dear [Hiring Manager's Name],</w:t>
      </w:r>
    </w:p>
    <w:p>
      <w:pPr>
        <w:pStyle w:val="BodyText"/>
      </w:pPr>
      <w:r>
        <w:t xml:space="preserve">I am writing to express my enthusiastic interest in the Optometrist position at [Clinic/Hospital Name] in New Zealand Wellington. As a highly motivated and experienced optometrist with a passion for delivering exceptional eye care, I am eager to contribute my skills and expertise to your esteemed practice. With a deep understanding of the unique healthcare landscape in New Zealand Wellington, I am confident that my background aligns perfectly with the values and goals of your organization.</w:t>
      </w:r>
    </w:p>
    <w:p>
      <w:pPr>
        <w:pStyle w:val="BodyText"/>
      </w:pPr>
      <w:r>
        <w:t xml:space="preserve">As an Optometrist, I have dedicated myself to providing comprehensive eye care services that prioritize patient well-being and long-term visual health. My career has been built on a foundation of clinical excellence, compassionate patient interaction, and a commitment to staying at the forefront of optometric advancements. Over the past [X years], I have honed my expertise in diagnosing and managing ocular conditions, prescribing corrective lenses, and educating patients on maintaining optimal eye health. This experience has equipped me to thrive in dynamic environments like New Zealand Wellington, where healthcare professionals are expected to balance technical proficiency with a personalized approach.</w:t>
      </w:r>
    </w:p>
    <w:p>
      <w:pPr>
        <w:pStyle w:val="BodyText"/>
      </w:pPr>
      <w:r>
        <w:t xml:space="preserve">One of the key aspects that draws me to New Zealand Wellington is its vibrant community and commitment to holistic healthcare. The region’s emphasis on accessible, patient-centered care resonates deeply with my professional philosophy. I have always believed that optometry is not just about correcting vision but also about empowering individuals to lead healthier, more fulfilling lives. In New Zealand Wellington, where there is a growing demand for specialized eye care services, I see an opportunity to make a meaningful impact by addressing the unique needs of diverse patient populations—from children requiring early intervention to seniors managing age-related conditions.</w:t>
      </w:r>
    </w:p>
    <w:p>
      <w:pPr>
        <w:pStyle w:val="BodyText"/>
      </w:pPr>
      <w:r>
        <w:t xml:space="preserve">My experience in clinical settings has prepared me to excel in roles that require both precision and adaptability. During my time at [Previous Workplace], I implemented innovative diagnostic techniques, such as digital retinal imaging and advanced refractive assessments, which enhanced the accuracy of patient evaluations. I also collaborated with general practitioners and ophthalmologists to provide multidisciplinary care for complex cases, ensuring seamless coordination between specialties. These experiences have reinforced my ability to work effectively in team-oriented environments—a critical asset for any Optometrist in New Zealand Wellington.</w:t>
      </w:r>
    </w:p>
    <w:p>
      <w:pPr>
        <w:pStyle w:val="BodyText"/>
      </w:pPr>
      <w:r>
        <w:t xml:space="preserve">In addition to my clinical skills, I bring a strong commitment to community engagement and education. I have actively participated in public health initiatives, including free vision screenings and awareness campaigns aimed at reducing preventable blindness. For instance, during my tenure at [Previous Workplace], I organized a series of workshops on digital eye strain for local schools and workplaces in Wellington, which received overwhelmingly positive feedback. This initiative not only highlighted the importance of regular eye exams but also demonstrated my ability to connect with diverse audiences and translate complex medical information into actionable advice.</w:t>
      </w:r>
    </w:p>
    <w:p>
      <w:pPr>
        <w:pStyle w:val="BodyText"/>
      </w:pPr>
      <w:r>
        <w:t xml:space="preserve">What sets me apart as an Optometrist is my unwavering dedication to continuous learning and professional growth. I regularly attend conferences and workshops, such as those hosted by the New Zealand Optometric Association, to stay informed about emerging trends in optometry. This includes advancements in contact lens technology, the integration of artificial intelligence in diagnostic tools, and evidence-based practices for managing chronic eye conditions. By staying current with these developments, I am better equipped to offer cutting-edge care that meets the evolving needs of patients in New Zealand Wellington.</w:t>
      </w:r>
    </w:p>
    <w:p>
      <w:pPr>
        <w:pStyle w:val="BodyText"/>
      </w:pPr>
      <w:r>
        <w:t xml:space="preserve">Furthermore, my proficiency in [mention specific skills or technologies, e.g., "digital refractive systems" or "pediatric eye exams"] has allowed me to address a wide range of patient requirements with confidence and efficiency. I understand that each individual’s experience with vision care is unique, and I take pride in tailoring my approach to ensure that every patient feels heard, respected, and supported. This personalized touch is particularly important in New Zealand Wellington, where the cultural diversity of the population demands a culturally sensitive and inclusive practice.</w:t>
      </w:r>
    </w:p>
    <w:p>
      <w:pPr>
        <w:pStyle w:val="BodyText"/>
      </w:pPr>
      <w:r>
        <w:t xml:space="preserve">As an Optometrist, I am also deeply committed to upholding the ethical standards of our profession. I adhere to strict confidentiality protocols and prioritize patient autonomy by providing clear explanations of diagnoses, treatment options, and associated risks. This transparency builds trust and fosters long-term relationships with patients, which is essential in a region like New Zealand Wellington where community trust is the cornerstone of effective healthcare delivery.</w:t>
      </w:r>
    </w:p>
    <w:p>
      <w:pPr>
        <w:pStyle w:val="BodyText"/>
      </w:pPr>
      <w:r>
        <w:t xml:space="preserve">In conclusion, I am excited about the opportunity to contribute my expertise as an Optometrist to [Clinic/Hospital Name] in New Zealand Wellington. My combination of clinical knowledge, patient-centric approach, and dedication to innovation aligns seamlessly with your practice’s mission to provide exceptional eye care. I would be honored to discuss how my background and vision for optometry can benefit your team and the community you serve.</w:t>
      </w:r>
    </w:p>
    <w:p>
      <w:pPr>
        <w:pStyle w:val="BodyText"/>
      </w:pPr>
      <w:r>
        <w:t xml:space="preserve">Thank you for considering my application. I look forward to the possibility of contributing to the continued success of [Clinic/Hospital Name] and making a lasting impact on the visual health of New Zealand Wellington residents.</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Position in New Zealand Wellington</dc:title>
  <dc:creator/>
  <cp:keywords/>
  <dcterms:created xsi:type="dcterms:W3CDTF">2026-07-25T07:07:20Z</dcterms:created>
  <dcterms:modified xsi:type="dcterms:W3CDTF">2026-07-25T07:07:20Z</dcterms:modified>
</cp:coreProperties>
</file>

<file path=docProps/custom.xml><?xml version="1.0" encoding="utf-8"?>
<Properties xmlns="http://schemas.openxmlformats.org/officeDocument/2006/custom-properties" xmlns:vt="http://schemas.openxmlformats.org/officeDocument/2006/docPropsVTypes"/>
</file>